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0F17" w:rsidRDefault="00980F17" w:rsidP="00980F17">
      <w:pPr>
        <w:tabs>
          <w:tab w:val="right" w:pos="936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>Porterville College Academic Senate</w:t>
      </w:r>
      <w:r>
        <w:rPr>
          <w:b/>
          <w:sz w:val="24"/>
          <w:szCs w:val="24"/>
        </w:rPr>
        <w:tab/>
      </w:r>
      <w:r w:rsidR="0067500A">
        <w:rPr>
          <w:b/>
          <w:sz w:val="24"/>
          <w:szCs w:val="24"/>
        </w:rPr>
        <w:t>APPROVED</w:t>
      </w:r>
      <w:bookmarkStart w:id="0" w:name="_GoBack"/>
      <w:bookmarkEnd w:id="0"/>
    </w:p>
    <w:p w:rsidR="00980F17" w:rsidRDefault="002374E4" w:rsidP="00980F17">
      <w:pPr>
        <w:rPr>
          <w:b/>
          <w:sz w:val="24"/>
          <w:szCs w:val="24"/>
        </w:rPr>
      </w:pPr>
      <w:r>
        <w:rPr>
          <w:b/>
          <w:sz w:val="24"/>
          <w:szCs w:val="24"/>
        </w:rPr>
        <w:t>Minutes: February 23</w:t>
      </w:r>
      <w:r w:rsidR="008B27F7">
        <w:rPr>
          <w:b/>
          <w:sz w:val="24"/>
          <w:szCs w:val="24"/>
        </w:rPr>
        <w:t>,</w:t>
      </w:r>
      <w:r w:rsidR="003875BE">
        <w:rPr>
          <w:b/>
          <w:sz w:val="24"/>
          <w:szCs w:val="24"/>
        </w:rPr>
        <w:t xml:space="preserve"> 2018</w:t>
      </w:r>
    </w:p>
    <w:p w:rsidR="00980F17" w:rsidRDefault="00980F17" w:rsidP="00980F17">
      <w:pPr>
        <w:rPr>
          <w:sz w:val="24"/>
          <w:szCs w:val="24"/>
        </w:rPr>
      </w:pPr>
    </w:p>
    <w:p w:rsidR="00980F17" w:rsidRPr="00CE5D17" w:rsidRDefault="00980F17" w:rsidP="00980F17">
      <w:r>
        <w:rPr>
          <w:sz w:val="24"/>
          <w:szCs w:val="24"/>
        </w:rPr>
        <w:t>I.</w:t>
      </w:r>
      <w:r>
        <w:rPr>
          <w:sz w:val="24"/>
          <w:szCs w:val="24"/>
        </w:rPr>
        <w:tab/>
      </w:r>
      <w:r w:rsidR="002374E4" w:rsidRPr="00CE5D17">
        <w:t>Jeff</w:t>
      </w:r>
      <w:r w:rsidRPr="00CE5D17">
        <w:t xml:space="preserve"> cal</w:t>
      </w:r>
      <w:r w:rsidR="002374E4" w:rsidRPr="00CE5D17">
        <w:t>led the meeting to order at 8:05</w:t>
      </w:r>
      <w:r w:rsidRPr="00CE5D17">
        <w:t>.</w:t>
      </w:r>
    </w:p>
    <w:p w:rsidR="00980F17" w:rsidRPr="00CE5D17" w:rsidRDefault="00980F17" w:rsidP="00980F17"/>
    <w:p w:rsidR="008B27F7" w:rsidRPr="00CE5D17" w:rsidRDefault="00980F17" w:rsidP="00980F17">
      <w:pPr>
        <w:ind w:left="720" w:hanging="720"/>
      </w:pPr>
      <w:r w:rsidRPr="00CE5D17">
        <w:t>II.</w:t>
      </w:r>
      <w:r w:rsidRPr="00CE5D17">
        <w:tab/>
        <w:t xml:space="preserve">Roll Call: </w:t>
      </w:r>
    </w:p>
    <w:p w:rsidR="00980F17" w:rsidRPr="00CE5D17" w:rsidRDefault="008B27F7" w:rsidP="008B27F7">
      <w:pPr>
        <w:ind w:left="720"/>
      </w:pPr>
      <w:r w:rsidRPr="00CE5D17">
        <w:rPr>
          <w:u w:val="single"/>
        </w:rPr>
        <w:t>Voting Members</w:t>
      </w:r>
      <w:r w:rsidRPr="00CE5D17">
        <w:t>:</w:t>
      </w:r>
      <w:r w:rsidR="00980F17" w:rsidRPr="00CE5D17">
        <w:t xml:space="preserve"> </w:t>
      </w:r>
      <w:r w:rsidR="002374E4" w:rsidRPr="00CE5D17">
        <w:t xml:space="preserve">Jeff Keele, President; </w:t>
      </w:r>
      <w:r w:rsidR="00980F17" w:rsidRPr="00CE5D17">
        <w:t>Kathryn Benander, Vice-President; Matthew Flummer, Secretary-Treasur</w:t>
      </w:r>
      <w:r w:rsidRPr="00CE5D17">
        <w:t>er;</w:t>
      </w:r>
      <w:r w:rsidR="008301BB" w:rsidRPr="00CE5D17">
        <w:t xml:space="preserve"> Maria Roman</w:t>
      </w:r>
      <w:r w:rsidRPr="00CE5D17">
        <w:t>, James Carson</w:t>
      </w:r>
      <w:r w:rsidR="006A35FC" w:rsidRPr="00CE5D17">
        <w:t xml:space="preserve"> </w:t>
      </w:r>
      <w:r w:rsidR="00980F17" w:rsidRPr="00CE5D17">
        <w:t xml:space="preserve">, </w:t>
      </w:r>
      <w:r w:rsidR="008301BB" w:rsidRPr="00CE5D17">
        <w:t>Rickelle Syrdahl</w:t>
      </w:r>
      <w:r w:rsidRPr="00CE5D17">
        <w:t xml:space="preserve">, </w:t>
      </w:r>
      <w:r w:rsidR="003875BE" w:rsidRPr="00CE5D17">
        <w:t>Sarah Rector, David Kavern</w:t>
      </w:r>
      <w:r w:rsidR="002374E4" w:rsidRPr="00CE5D17">
        <w:t>, Stewart Hathaway, Robert Haynes</w:t>
      </w:r>
      <w:r w:rsidR="001A1415" w:rsidRPr="00CE5D17">
        <w:t>, Miguel Ruelas</w:t>
      </w:r>
      <w:r w:rsidR="00980F17" w:rsidRPr="00CE5D17">
        <w:t>.</w:t>
      </w:r>
    </w:p>
    <w:p w:rsidR="002374E4" w:rsidRPr="00CE5D17" w:rsidRDefault="002374E4" w:rsidP="008B27F7">
      <w:pPr>
        <w:ind w:left="720"/>
      </w:pPr>
      <w:r w:rsidRPr="00CE5D17">
        <w:rPr>
          <w:u w:val="single"/>
        </w:rPr>
        <w:t>Non</w:t>
      </w:r>
      <w:r w:rsidRPr="00CE5D17">
        <w:t>-Voting Members: Joel Wiens (Foundation Rep), Karen Bishop (DE Committee Chair</w:t>
      </w:r>
    </w:p>
    <w:p w:rsidR="008B27F7" w:rsidRPr="00CE5D17" w:rsidRDefault="003875BE" w:rsidP="008B27F7">
      <w:pPr>
        <w:ind w:left="720"/>
        <w:rPr>
          <w:u w:val="single"/>
        </w:rPr>
      </w:pPr>
      <w:r w:rsidRPr="00CE5D17">
        <w:rPr>
          <w:u w:val="single"/>
        </w:rPr>
        <w:t>Guests</w:t>
      </w:r>
      <w:r w:rsidR="008B27F7" w:rsidRPr="00CE5D17">
        <w:t xml:space="preserve">: </w:t>
      </w:r>
      <w:r w:rsidRPr="00CE5D17">
        <w:t xml:space="preserve">Sarah Phinney, </w:t>
      </w:r>
      <w:r w:rsidR="007D68BD">
        <w:rPr>
          <w:u w:val="single"/>
        </w:rPr>
        <w:t xml:space="preserve">Elisa </w:t>
      </w:r>
      <w:r w:rsidR="00CE5D17" w:rsidRPr="00CE5D17">
        <w:t>Queena</w:t>
      </w:r>
      <w:r w:rsidR="002374E4" w:rsidRPr="00CE5D17">
        <w:t>n</w:t>
      </w:r>
      <w:r w:rsidR="001A1415" w:rsidRPr="00CE5D17">
        <w:t>, Sam Aunai</w:t>
      </w:r>
    </w:p>
    <w:p w:rsidR="00980F17" w:rsidRPr="00CE5D17" w:rsidRDefault="00980F17" w:rsidP="00980F17">
      <w:pPr>
        <w:ind w:left="720" w:hanging="720"/>
      </w:pPr>
    </w:p>
    <w:p w:rsidR="00980F17" w:rsidRPr="00CE5D17" w:rsidRDefault="00980F17" w:rsidP="003875BE">
      <w:r w:rsidRPr="00CE5D17">
        <w:t>III.</w:t>
      </w:r>
      <w:r w:rsidRPr="00CE5D17">
        <w:tab/>
        <w:t>The agenda was approved as amended *(M-S-P,</w:t>
      </w:r>
      <w:r w:rsidR="002374E4" w:rsidRPr="00CE5D17">
        <w:t xml:space="preserve"> David Kavern, </w:t>
      </w:r>
      <w:proofErr w:type="gramStart"/>
      <w:r w:rsidR="002374E4" w:rsidRPr="00CE5D17">
        <w:t>Maria</w:t>
      </w:r>
      <w:proofErr w:type="gramEnd"/>
      <w:r w:rsidR="002374E4" w:rsidRPr="00CE5D17">
        <w:t xml:space="preserve"> Roman</w:t>
      </w:r>
      <w:r w:rsidRPr="00CE5D17">
        <w:t>).</w:t>
      </w:r>
    </w:p>
    <w:p w:rsidR="00980F17" w:rsidRPr="00CE5D17" w:rsidRDefault="00980F17" w:rsidP="00980F17"/>
    <w:p w:rsidR="00980F17" w:rsidRPr="00CE5D17" w:rsidRDefault="00980F17" w:rsidP="00980F17">
      <w:r w:rsidRPr="00CE5D17">
        <w:t>IV.</w:t>
      </w:r>
      <w:r w:rsidRPr="00CE5D17">
        <w:tab/>
      </w:r>
      <w:r w:rsidR="002374E4" w:rsidRPr="00CE5D17">
        <w:t>Minutes of the February 9</w:t>
      </w:r>
      <w:r w:rsidRPr="00CE5D17">
        <w:t xml:space="preserve"> meeting were approved</w:t>
      </w:r>
      <w:r w:rsidR="008B27F7" w:rsidRPr="00CE5D17">
        <w:t xml:space="preserve"> with changes</w:t>
      </w:r>
      <w:r w:rsidR="002374E4" w:rsidRPr="00CE5D17">
        <w:t xml:space="preserve"> *(M-S-P, Kathryn Benander, </w:t>
      </w:r>
      <w:proofErr w:type="gramStart"/>
      <w:r w:rsidR="002374E4" w:rsidRPr="00CE5D17">
        <w:t>James</w:t>
      </w:r>
      <w:proofErr w:type="gramEnd"/>
      <w:r w:rsidR="002374E4" w:rsidRPr="00CE5D17">
        <w:t xml:space="preserve"> Carson)</w:t>
      </w:r>
      <w:r w:rsidRPr="00CE5D17">
        <w:t>.</w:t>
      </w:r>
    </w:p>
    <w:p w:rsidR="00980F17" w:rsidRPr="00CE5D17" w:rsidRDefault="00980F17" w:rsidP="00980F17"/>
    <w:p w:rsidR="00980F17" w:rsidRPr="00CE5D17" w:rsidRDefault="00980F17" w:rsidP="00980F17">
      <w:r w:rsidRPr="00CE5D17">
        <w:t>V.</w:t>
      </w:r>
      <w:r w:rsidRPr="00CE5D17">
        <w:tab/>
      </w:r>
      <w:r w:rsidR="008B27F7" w:rsidRPr="00CE5D17">
        <w:t>Action</w:t>
      </w:r>
      <w:r w:rsidRPr="00CE5D17">
        <w:t xml:space="preserve"> Items:</w:t>
      </w:r>
    </w:p>
    <w:p w:rsidR="00980F17" w:rsidRPr="00CE5D17" w:rsidRDefault="00980F17" w:rsidP="00980F17"/>
    <w:p w:rsidR="00980F17" w:rsidRPr="00CE5D17" w:rsidRDefault="003875BE" w:rsidP="003875BE">
      <w:pPr>
        <w:pStyle w:val="ListParagraph"/>
        <w:numPr>
          <w:ilvl w:val="0"/>
          <w:numId w:val="1"/>
        </w:numPr>
      </w:pPr>
      <w:r w:rsidRPr="00CE5D17">
        <w:t xml:space="preserve">Senate bylaws for proxy voting </w:t>
      </w:r>
      <w:r w:rsidR="002374E4" w:rsidRPr="00CE5D17">
        <w:t>(Tabled for next time.)</w:t>
      </w:r>
    </w:p>
    <w:p w:rsidR="00B828B7" w:rsidRPr="00CE5D17" w:rsidRDefault="003875BE" w:rsidP="003875BE">
      <w:pPr>
        <w:pStyle w:val="ListParagraph"/>
        <w:numPr>
          <w:ilvl w:val="0"/>
          <w:numId w:val="1"/>
        </w:numPr>
      </w:pPr>
      <w:r w:rsidRPr="00CE5D17">
        <w:t>Online education initiative (OEI) application</w:t>
      </w:r>
    </w:p>
    <w:p w:rsidR="003875BE" w:rsidRPr="00CE5D17" w:rsidRDefault="00B828B7" w:rsidP="00B828B7">
      <w:pPr>
        <w:pStyle w:val="ListParagraph"/>
        <w:numPr>
          <w:ilvl w:val="1"/>
          <w:numId w:val="1"/>
        </w:numPr>
      </w:pPr>
      <w:r w:rsidRPr="00CE5D17">
        <w:t>Motion to apply to the OEI with the idea that we will discuss again in the senate before officially signing the consortium agreement – With the stipulation that the Senate president will not sign the application until we make sure that another signature is required for the contract. *(M-S-P, Kathryn Benander, Miguel Ruelas)</w:t>
      </w:r>
      <w:r w:rsidR="003875BE" w:rsidRPr="00CE5D17">
        <w:t xml:space="preserve"> </w:t>
      </w:r>
    </w:p>
    <w:p w:rsidR="003875BE" w:rsidRPr="00CE5D17" w:rsidRDefault="003114D4" w:rsidP="003875BE">
      <w:pPr>
        <w:pStyle w:val="ListParagraph"/>
        <w:numPr>
          <w:ilvl w:val="0"/>
          <w:numId w:val="1"/>
        </w:numPr>
      </w:pPr>
      <w:r w:rsidRPr="00CE5D17">
        <w:t>Scholar of the year:</w:t>
      </w:r>
    </w:p>
    <w:p w:rsidR="003875BE" w:rsidRPr="00CE5D17" w:rsidRDefault="003875BE" w:rsidP="003875BE">
      <w:pPr>
        <w:pStyle w:val="ListParagraph"/>
        <w:ind w:left="1800"/>
      </w:pPr>
    </w:p>
    <w:p w:rsidR="00343BF9" w:rsidRPr="00CE5D17" w:rsidRDefault="00980F17" w:rsidP="00CE5D17">
      <w:r w:rsidRPr="00CE5D17">
        <w:t>VI.</w:t>
      </w:r>
      <w:r w:rsidRPr="00CE5D17">
        <w:tab/>
      </w:r>
      <w:r w:rsidR="008B27F7" w:rsidRPr="00CE5D17">
        <w:t>Information</w:t>
      </w:r>
      <w:r w:rsidRPr="00CE5D17">
        <w:t xml:space="preserve"> Items:</w:t>
      </w:r>
    </w:p>
    <w:p w:rsidR="00980F17" w:rsidRPr="00CE5D17" w:rsidRDefault="00980F17" w:rsidP="00980F17"/>
    <w:p w:rsidR="00980F17" w:rsidRPr="00CE5D17" w:rsidRDefault="00980F17" w:rsidP="00980F17">
      <w:r w:rsidRPr="00CE5D17">
        <w:t>VII.</w:t>
      </w:r>
      <w:r w:rsidRPr="00CE5D17">
        <w:tab/>
        <w:t>Reports:</w:t>
      </w:r>
    </w:p>
    <w:p w:rsidR="002374E4" w:rsidRPr="00CE5D17" w:rsidRDefault="003114D4" w:rsidP="002374E4">
      <w:pPr>
        <w:pStyle w:val="ListParagraph"/>
        <w:numPr>
          <w:ilvl w:val="0"/>
          <w:numId w:val="3"/>
        </w:numPr>
      </w:pPr>
      <w:r w:rsidRPr="00CE5D17">
        <w:t>Senate President: Discussions with Sam for Flex Days in the Fall</w:t>
      </w:r>
    </w:p>
    <w:p w:rsidR="0063673B" w:rsidRPr="00CE5D17" w:rsidRDefault="0063673B" w:rsidP="002374E4">
      <w:pPr>
        <w:pStyle w:val="ListParagraph"/>
        <w:numPr>
          <w:ilvl w:val="0"/>
          <w:numId w:val="3"/>
        </w:numPr>
      </w:pPr>
      <w:r w:rsidRPr="00CE5D17">
        <w:t>Foundation Report</w:t>
      </w:r>
    </w:p>
    <w:p w:rsidR="0063673B" w:rsidRPr="00CE5D17" w:rsidRDefault="0063673B" w:rsidP="002374E4">
      <w:pPr>
        <w:pStyle w:val="ListParagraph"/>
        <w:numPr>
          <w:ilvl w:val="0"/>
          <w:numId w:val="3"/>
        </w:numPr>
      </w:pPr>
      <w:r w:rsidRPr="00CE5D17">
        <w:t>Athletic Hall of Fame Banquet</w:t>
      </w:r>
    </w:p>
    <w:p w:rsidR="0046577B" w:rsidRPr="00CE5D17" w:rsidRDefault="0046577B" w:rsidP="002374E4">
      <w:pPr>
        <w:pStyle w:val="ListParagraph"/>
        <w:numPr>
          <w:ilvl w:val="0"/>
          <w:numId w:val="3"/>
        </w:numPr>
      </w:pPr>
      <w:r w:rsidRPr="00CE5D17">
        <w:t>Chelsea Ramos softball state player of the week</w:t>
      </w:r>
    </w:p>
    <w:p w:rsidR="003114D4" w:rsidRPr="00CE5D17" w:rsidRDefault="003114D4" w:rsidP="003114D4">
      <w:pPr>
        <w:pStyle w:val="ListParagraph"/>
      </w:pPr>
    </w:p>
    <w:p w:rsidR="00980F17" w:rsidRPr="00CE5D17" w:rsidRDefault="008B27F7" w:rsidP="00980F17">
      <w:r w:rsidRPr="00CE5D17">
        <w:t>VIII.</w:t>
      </w:r>
      <w:r w:rsidRPr="00CE5D17">
        <w:tab/>
        <w:t xml:space="preserve">Adjourn:  </w:t>
      </w:r>
      <w:r w:rsidR="0046577B" w:rsidRPr="00CE5D17">
        <w:t>9:50</w:t>
      </w:r>
      <w:r w:rsidR="00980F17" w:rsidRPr="00CE5D17">
        <w:t>.</w:t>
      </w:r>
    </w:p>
    <w:p w:rsidR="00980F17" w:rsidRDefault="00980F17" w:rsidP="00980F17"/>
    <w:p w:rsidR="003A3442" w:rsidRPr="00CE5D17" w:rsidRDefault="003A3442" w:rsidP="00980F17"/>
    <w:p w:rsidR="00980F17" w:rsidRPr="00CE5D17" w:rsidRDefault="00980F17" w:rsidP="00980F17">
      <w:r w:rsidRPr="00CE5D17">
        <w:t>Respectfully Submitted,</w:t>
      </w:r>
    </w:p>
    <w:p w:rsidR="00980F17" w:rsidRPr="00CE5D17" w:rsidRDefault="00153FA9" w:rsidP="00980F17">
      <w:r w:rsidRPr="00CE5D17">
        <w:t>Matthew Flummer</w:t>
      </w:r>
      <w:r w:rsidR="00980F17" w:rsidRPr="00CE5D17">
        <w:t>, Secretary-Treasurer</w:t>
      </w:r>
    </w:p>
    <w:p w:rsidR="00980F17" w:rsidRPr="00CE5D17" w:rsidRDefault="00980F17" w:rsidP="00980F17">
      <w:pPr>
        <w:rPr>
          <w:i/>
        </w:rPr>
      </w:pPr>
    </w:p>
    <w:p w:rsidR="00980F17" w:rsidRDefault="00980F17" w:rsidP="00980F17">
      <w:pPr>
        <w:rPr>
          <w:i/>
          <w:sz w:val="18"/>
          <w:szCs w:val="18"/>
        </w:rPr>
      </w:pPr>
    </w:p>
    <w:p w:rsidR="00980F17" w:rsidRDefault="00685F88" w:rsidP="00980F17">
      <w:pPr>
        <w:rPr>
          <w:i/>
          <w:sz w:val="18"/>
          <w:szCs w:val="18"/>
        </w:rPr>
      </w:pPr>
      <w:r>
        <w:rPr>
          <w:i/>
          <w:sz w:val="18"/>
          <w:szCs w:val="18"/>
        </w:rPr>
        <w:t>Approved 3/9.2018 -- Unanimous</w:t>
      </w:r>
    </w:p>
    <w:p w:rsidR="00980F17" w:rsidRDefault="00980F17" w:rsidP="00980F17">
      <w:pPr>
        <w:rPr>
          <w:i/>
          <w:sz w:val="18"/>
          <w:szCs w:val="18"/>
        </w:rPr>
      </w:pPr>
    </w:p>
    <w:p w:rsidR="00980F17" w:rsidRDefault="00980F17" w:rsidP="00980F17">
      <w:pPr>
        <w:rPr>
          <w:i/>
          <w:sz w:val="18"/>
          <w:szCs w:val="18"/>
        </w:rPr>
      </w:pPr>
    </w:p>
    <w:p w:rsidR="00980F17" w:rsidRDefault="00980F17" w:rsidP="00980F17">
      <w:pPr>
        <w:rPr>
          <w:i/>
          <w:sz w:val="18"/>
          <w:szCs w:val="18"/>
        </w:rPr>
      </w:pPr>
    </w:p>
    <w:p w:rsidR="00980F17" w:rsidRDefault="00980F17" w:rsidP="00980F17">
      <w:pPr>
        <w:rPr>
          <w:i/>
          <w:sz w:val="18"/>
          <w:szCs w:val="18"/>
        </w:rPr>
      </w:pPr>
    </w:p>
    <w:sectPr w:rsidR="00980F17" w:rsidSect="00CE5D17">
      <w:footerReference w:type="default" r:id="rId7"/>
      <w:pgSz w:w="12240" w:h="15840"/>
      <w:pgMar w:top="900" w:right="144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71BA" w:rsidRDefault="000471BA" w:rsidP="00CE5D17">
      <w:r>
        <w:separator/>
      </w:r>
    </w:p>
  </w:endnote>
  <w:endnote w:type="continuationSeparator" w:id="0">
    <w:p w:rsidR="000471BA" w:rsidRDefault="000471BA" w:rsidP="00CE5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5D17" w:rsidRPr="00CE5D17" w:rsidRDefault="00CE5D17" w:rsidP="00CE5D17">
    <w:r w:rsidRPr="00CE5D17">
      <w:t>*In consideration of the Brown Act, Items considered to be part of routine procedural business or that incur a unanimous vote have been determined to not require delineation of votes.</w:t>
    </w:r>
  </w:p>
  <w:p w:rsidR="00CE5D17" w:rsidRDefault="00CE5D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71BA" w:rsidRDefault="000471BA" w:rsidP="00CE5D17">
      <w:r>
        <w:separator/>
      </w:r>
    </w:p>
  </w:footnote>
  <w:footnote w:type="continuationSeparator" w:id="0">
    <w:p w:rsidR="000471BA" w:rsidRDefault="000471BA" w:rsidP="00CE5D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6E731A"/>
    <w:multiLevelType w:val="hybridMultilevel"/>
    <w:tmpl w:val="BA1A26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4A6FF6"/>
    <w:multiLevelType w:val="hybridMultilevel"/>
    <w:tmpl w:val="0F4420AC"/>
    <w:lvl w:ilvl="0" w:tplc="7988DFA2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CDA12BE"/>
    <w:multiLevelType w:val="hybridMultilevel"/>
    <w:tmpl w:val="BF140B7A"/>
    <w:lvl w:ilvl="0" w:tplc="02886220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22644F9"/>
    <w:multiLevelType w:val="hybridMultilevel"/>
    <w:tmpl w:val="CE60C106"/>
    <w:lvl w:ilvl="0" w:tplc="70AE4AB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a3NDEzNbI0MTRS0lEKTi0uzszPAykwrAUAE02sBywAAAA="/>
  </w:docVars>
  <w:rsids>
    <w:rsidRoot w:val="00980F17"/>
    <w:rsid w:val="000471BA"/>
    <w:rsid w:val="000B3DA0"/>
    <w:rsid w:val="00153FA9"/>
    <w:rsid w:val="00157FB5"/>
    <w:rsid w:val="001A1415"/>
    <w:rsid w:val="002274AB"/>
    <w:rsid w:val="002374E4"/>
    <w:rsid w:val="002403C8"/>
    <w:rsid w:val="002E6B94"/>
    <w:rsid w:val="003114D4"/>
    <w:rsid w:val="00343BF9"/>
    <w:rsid w:val="003835CE"/>
    <w:rsid w:val="003875BE"/>
    <w:rsid w:val="003A3442"/>
    <w:rsid w:val="003E7B5C"/>
    <w:rsid w:val="004065B0"/>
    <w:rsid w:val="0045042D"/>
    <w:rsid w:val="0046577B"/>
    <w:rsid w:val="004A683A"/>
    <w:rsid w:val="0063673B"/>
    <w:rsid w:val="0067500A"/>
    <w:rsid w:val="00685F88"/>
    <w:rsid w:val="006A35FC"/>
    <w:rsid w:val="00725679"/>
    <w:rsid w:val="00735F0B"/>
    <w:rsid w:val="007D68BD"/>
    <w:rsid w:val="008301BB"/>
    <w:rsid w:val="00836B7E"/>
    <w:rsid w:val="008B27F7"/>
    <w:rsid w:val="00980F17"/>
    <w:rsid w:val="00A47BCF"/>
    <w:rsid w:val="00AD46B5"/>
    <w:rsid w:val="00B51865"/>
    <w:rsid w:val="00B707A8"/>
    <w:rsid w:val="00B828B7"/>
    <w:rsid w:val="00C33842"/>
    <w:rsid w:val="00CE5D17"/>
    <w:rsid w:val="00D92927"/>
    <w:rsid w:val="00E12569"/>
    <w:rsid w:val="00EC2D45"/>
    <w:rsid w:val="00EF01C4"/>
    <w:rsid w:val="00F16BAA"/>
    <w:rsid w:val="00F40066"/>
    <w:rsid w:val="00F875A0"/>
    <w:rsid w:val="00FD2A36"/>
    <w:rsid w:val="00FE1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BB6614AA-FC95-4EB4-88E8-AC3D6B260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0F17"/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4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5D17"/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E5D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5D17"/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Flummer</dc:creator>
  <cp:lastModifiedBy>Matthew Flummer</cp:lastModifiedBy>
  <cp:revision>2</cp:revision>
  <cp:lastPrinted>2018-03-09T15:46:00Z</cp:lastPrinted>
  <dcterms:created xsi:type="dcterms:W3CDTF">2018-03-12T14:53:00Z</dcterms:created>
  <dcterms:modified xsi:type="dcterms:W3CDTF">2018-03-12T14:53:00Z</dcterms:modified>
</cp:coreProperties>
</file>